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internship-application-letter"/>
    <w:p>
      <w:pPr>
        <w:pStyle w:val="Heading1"/>
      </w:pPr>
      <w:r>
        <w:t xml:space="preserve">Internship Application Letter</w:t>
      </w:r>
    </w:p>
    <w:p>
      <w:pPr>
        <w:pStyle w:val="FirstParagraph"/>
      </w:pPr>
      <w:r>
        <w:t xml:space="preserve">For Plumber Internship Position at Leading Construction Firm in South Korea Seoul</w:t>
      </w:r>
    </w:p>
    <w:bookmarkEnd w:id="20"/>
    <w:p>
      <w:pPr>
        <w:pStyle w:val="BodyText"/>
      </w:pPr>
      <w:r>
        <w:t xml:space="preserve">Min-woo Kim</w:t>
      </w:r>
    </w:p>
    <w:p>
      <w:pPr>
        <w:pStyle w:val="BodyText"/>
      </w:pPr>
      <w:r>
        <w:t xml:space="preserve">123 Gangnam-daero, Gangnam-gu</w:t>
      </w:r>
    </w:p>
    <w:p>
      <w:pPr>
        <w:pStyle w:val="BodyText"/>
      </w:pPr>
      <w:r>
        <w:t xml:space="preserve">Seoul, South Korea 06234</w:t>
      </w:r>
    </w:p>
    <w:p>
      <w:pPr>
        <w:pStyle w:val="BodyText"/>
      </w:pPr>
      <w:r>
        <w:t xml:space="preserve">+82-10-1234-5678 | minwoo.kim@email.com</w:t>
      </w:r>
    </w:p>
    <w:p>
      <w:pPr>
        <w:pStyle w:val="BodyText"/>
      </w:pPr>
      <w:r>
        <w:t xml:space="preserve">Human Resources Department</w:t>
      </w:r>
    </w:p>
    <w:p>
      <w:pPr>
        <w:pStyle w:val="BodyText"/>
      </w:pPr>
      <w:r>
        <w:t xml:space="preserve">Hyundai Construction &amp; Plumbing Solutions</w:t>
      </w:r>
    </w:p>
    <w:p>
      <w:pPr>
        <w:pStyle w:val="BodyText"/>
      </w:pPr>
      <w:r>
        <w:t xml:space="preserve">100 World Cup-ro, Mapo-gu</w:t>
      </w:r>
    </w:p>
    <w:p>
      <w:pPr>
        <w:pStyle w:val="BodyText"/>
      </w:pPr>
      <w:r>
        <w:t xml:space="preserve">Seoul, South Korea 04137</w:t>
      </w:r>
    </w:p>
    <w:p>
      <w:pPr>
        <w:pStyle w:val="BodyText"/>
      </w:pPr>
      <w:r>
        <w:t xml:space="preserve">Date: October 26, 2023</w:t>
      </w:r>
    </w:p>
    <w:bookmarkStart w:id="21" w:name="X953e072e114e36f37e428e60d64d535da0e9d60"/>
    <w:p>
      <w:pPr>
        <w:pStyle w:val="Heading2"/>
      </w:pPr>
      <w:r>
        <w:t xml:space="preserve">Subject: Formal Application for Plumber Internship Position</w:t>
      </w:r>
    </w:p>
    <w:p>
      <w:pPr>
        <w:pStyle w:val="FirstParagraph"/>
      </w:pPr>
      <w:r>
        <w:t xml:space="preserve">Dear Hiring Manager,</w:t>
      </w:r>
    </w:p>
    <w:p>
      <w:pPr>
        <w:pStyle w:val="BodyText"/>
      </w:pPr>
      <w:r>
        <w:t xml:space="preserve">With profound enthusiasm, I submit my formal submission for the Plumber Internship position at Hyundai Construction &amp; Plumbing Solutions in South Korea Seoul. This</w:t>
      </w:r>
      <w:r>
        <w:t xml:space="preserve"> </w:t>
      </w:r>
      <w:r>
        <w:rPr>
          <w:iCs/>
          <w:i/>
        </w:rPr>
        <w:t xml:space="preserve">Internship Application Letter</w:t>
      </w:r>
      <w:r>
        <w:t xml:space="preserve"> </w:t>
      </w:r>
      <w:r>
        <w:t xml:space="preserve">represents not merely a professional opportunity, but a deeply personal commitment to mastering the art of plumbing within one of East Asia's most dynamic urban environments. As an international student completing my vocational training at Seoul National University's School of Building Technologies, I have meticulously prepared to contribute meaningfully to your esteemed team while immersing myself in the cultural and technical nuances that define South Korea's construction excellence.</w:t>
      </w:r>
    </w:p>
    <w:p>
      <w:pPr>
        <w:pStyle w:val="BodyText"/>
      </w:pPr>
      <w:r>
        <w:t xml:space="preserve">My fascination with plumbing began during childhood in Busan, where I assisted my grandfather—a master plumber—during home renovations. Witnessing how precise pipe fittings and water pressure management transformed ordinary households into comfortable living spaces ignited my passion for this critical trade. This early exposure evolved into formal training at Seoul National University, where I completed a rigorous 18-month program specializing in residential and commercial plumbing systems. My academic curriculum included advanced coursework in hydronics, pipe material science (including Korean-specific copper and PEX standards), and sustainable water conservation techniques—knowledge directly applicable to the sophisticated infrastructure challenges of South Korea Seoul.</w:t>
      </w:r>
    </w:p>
    <w:p>
      <w:pPr>
        <w:pStyle w:val="BodyText"/>
      </w:pPr>
      <w:r>
        <w:t xml:space="preserve">What particularly draws me to your company is your pioneering work on high-rise residential complexes across Seoul, including the landmark 'Sky Garden' project in Gangnam. Your commitment to integrating eco-friendly plumbing solutions aligns perfectly with my academic focus on reducing water waste through smart metering systems and rainwater harvesting—technologies I've studied extensively in preparation for this</w:t>
      </w:r>
      <w:r>
        <w:t xml:space="preserve"> </w:t>
      </w:r>
      <w:r>
        <w:rPr>
          <w:iCs/>
          <w:i/>
        </w:rPr>
        <w:t xml:space="preserve">Internship Application Letter</w:t>
      </w:r>
      <w:r>
        <w:t xml:space="preserve">. In my practical training at the university's certified workshop, I demonstrated proficiency in using both traditional tools (like pipe wrenches and soldering torches) and modern technology (including thermal imaging cameras for leak detection). Most significantly, I recently completed a 60-hour certification in Korean plumbing safety protocols—specifically addressing Seoul's unique seismic considerations and high-density building requirements.</w:t>
      </w:r>
    </w:p>
    <w:p>
      <w:pPr>
        <w:pStyle w:val="BodyText"/>
      </w:pPr>
      <w:r>
        <w:t xml:space="preserve">My motivation to pursue this internship in South Korea Seoul extends beyond professional development. I have spent two years living in Gangnam while studying, allowing me to deeply appreciate the cultural context of technical work here. In Korean workplaces, respect for hierarchy and meticulous attention to detail are paramount—qualities I've consistently demonstrated through my volunteer work at a local community center where I helped install plumbing systems in low-income housing projects. I understand that as a foreign intern in South Korea Seoul, my greatest asset will be my cultural humility: learning from senior tradespeople through observation before speaking, mastering basic Korean phrases related to tools ("관수" for pipe fitting), and embracing the</w:t>
      </w:r>
      <w:r>
        <w:t xml:space="preserve"> </w:t>
      </w:r>
      <w:r>
        <w:rPr>
          <w:iCs/>
          <w:i/>
        </w:rPr>
        <w:t xml:space="preserve">jeong</w:t>
      </w:r>
      <w:r>
        <w:t xml:space="preserve"> </w:t>
      </w:r>
      <w:r>
        <w:t xml:space="preserve">(deep interpersonal connection) that makes South Korean workplaces so cohesive.</w:t>
      </w:r>
    </w:p>
    <w:p>
      <w:pPr>
        <w:pStyle w:val="BodyText"/>
      </w:pPr>
      <w:r>
        <w:t xml:space="preserve">I recognize that Seoul's plumbing demands are exceptionally challenging due to its extreme weather variations, high population density, and strict building codes. During my university internship at Samyang Construction, I assisted in retrofitting a 20-story apartment building with pressure-reducing valves to address water hammer issues common in older Seoul structures. This experience taught me that successful plumbing here requires not just technical skill but strategic understanding of Seoul's urban landscape—knowing how the Han River's proximity affects groundwater levels or how winter cold snaps demand specialized insulation techniques. As a</w:t>
      </w:r>
      <w:r>
        <w:t xml:space="preserve"> </w:t>
      </w:r>
      <w:r>
        <w:rPr>
          <w:iCs/>
          <w:i/>
        </w:rPr>
        <w:t xml:space="preserve">Plumber</w:t>
      </w:r>
      <w:r>
        <w:t xml:space="preserve"> </w:t>
      </w:r>
      <w:r>
        <w:t xml:space="preserve">committed to lifelong learning, I am eager to apply these insights under the mentorship of your experienced technicians.</w:t>
      </w:r>
    </w:p>
    <w:p>
      <w:pPr>
        <w:pStyle w:val="BodyText"/>
      </w:pPr>
      <w:r>
        <w:t xml:space="preserve">I am particularly drawn to your company's partnership with Seoul Metropolitan Government on the "Smart City Water Initiative," which uses IoT sensors in plumbing networks. Having developed a small-scale prototype during my university capstone project, I would welcome the opportunity to contribute to such innovative work while learning from Seoul's leading professionals. My academic record includes a 3.8/4.0 GPA in technical courses, and I've received commendations for "exemplary safety awareness" during all practical sessions—critical in a field where even minor errors can cause significant property damage.</w:t>
      </w:r>
    </w:p>
    <w:p>
      <w:pPr>
        <w:pStyle w:val="BodyText"/>
      </w:pPr>
      <w:r>
        <w:t xml:space="preserve">As an international student currently holding a D-2 student visa with no language barriers to workplace communication (I am fluent in Korean and possess TOPIK Level 5 certification), I am ready to begin this</w:t>
      </w:r>
      <w:r>
        <w:t xml:space="preserve"> </w:t>
      </w:r>
      <w:r>
        <w:rPr>
          <w:iCs/>
          <w:i/>
        </w:rPr>
        <w:t xml:space="preserve">Internship Application Letter</w:t>
      </w:r>
      <w:r>
        <w:t xml:space="preserve"> </w:t>
      </w:r>
      <w:r>
        <w:t xml:space="preserve">process immediately. I have arranged for my relocation from Busan to Seoul's Gangnam district, ensuring seamless integration into your team. My schedule is fully available for the proposed internship period of March–August 2024, and I am prepared to relocate without delay upon acceptance.</w:t>
      </w:r>
    </w:p>
    <w:p>
      <w:pPr>
        <w:pStyle w:val="BodyText"/>
      </w:pPr>
      <w:r>
        <w:t xml:space="preserve">My ultimate aspiration is to become a licensed plumber in South Korea while contributing to sustainable urban development. The opportunity to learn from Hyundai Construction &amp; Plumbing Solutions—the company that has set the standard for plumbing excellence across South Korea Seoul—would be transformative. I am confident that my technical foundation, cultural adaptability, and genuine respect for Korean craftsmanship make me an ideal candidate for this internship.</w:t>
      </w:r>
    </w:p>
    <w:p>
      <w:pPr>
        <w:pStyle w:val="BodyText"/>
      </w:pPr>
      <w:r>
        <w:t xml:space="preserve">Thank you for considering my application. I have attached my resume, academic transcripts, and certification documents to provide further evidence of my qualifications. I welcome the opportunity to discuss how my skills can support your team's objectives during a personal interview at your convenience.</w:t>
      </w:r>
    </w:p>
    <w:p>
      <w:pPr>
        <w:pStyle w:val="BodyText"/>
      </w:pPr>
      <w:r>
        <w:t xml:space="preserve">Sincerely,</w:t>
      </w:r>
    </w:p>
    <w:p>
      <w:pPr>
        <w:pStyle w:val="BodyText"/>
      </w:pPr>
      <w:r>
        <w:t xml:space="preserve">Min-woo Kim</w:t>
      </w:r>
    </w:p>
    <w:p>
      <w:pPr>
        <w:pStyle w:val="BodyText"/>
      </w:pPr>
      <w:r>
        <w:t xml:space="preserve">Seoul National University, School of Building Technolog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South Korea Seoul</dc:title>
  <dc:creator/>
  <dc:language>en</dc:language>
  <cp:keywords/>
  <dcterms:created xsi:type="dcterms:W3CDTF">2026-07-23T14:22:48Z</dcterms:created>
  <dcterms:modified xsi:type="dcterms:W3CDTF">2026-07-23T14:22:48Z</dcterms:modified>
</cp:coreProperties>
</file>

<file path=docProps/custom.xml><?xml version="1.0" encoding="utf-8"?>
<Properties xmlns="http://schemas.openxmlformats.org/officeDocument/2006/custom-properties" xmlns:vt="http://schemas.openxmlformats.org/officeDocument/2006/docPropsVTypes"/>
</file>